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205BB" w14:textId="2DFF94DC" w:rsidR="00042417" w:rsidRDefault="00042417" w:rsidP="00154CFA">
      <w:pPr>
        <w:pStyle w:val="Heading3"/>
      </w:pPr>
      <w:r>
        <w:t>Changes</w:t>
      </w:r>
    </w:p>
    <w:p w14:paraId="559FF963" w14:textId="6AF059A8" w:rsidR="00042417" w:rsidRDefault="00042417" w:rsidP="00042417">
      <w:pPr>
        <w:pStyle w:val="ListParagraph"/>
        <w:numPr>
          <w:ilvl w:val="0"/>
          <w:numId w:val="2"/>
        </w:numPr>
      </w:pPr>
      <w:r>
        <w:t>Added observes vital sign</w:t>
      </w:r>
    </w:p>
    <w:p w14:paraId="21AC6E74" w14:textId="1A1645A3" w:rsidR="00042417" w:rsidRDefault="00042417" w:rsidP="00042417">
      <w:pPr>
        <w:pStyle w:val="ListParagraph"/>
        <w:numPr>
          <w:ilvl w:val="0"/>
          <w:numId w:val="2"/>
        </w:numPr>
      </w:pPr>
      <w:r>
        <w:t>Added numbers for consist use of values</w:t>
      </w:r>
    </w:p>
    <w:p w14:paraId="637A2D6B" w14:textId="02646095" w:rsidR="00042417" w:rsidRDefault="00042417" w:rsidP="00042417">
      <w:pPr>
        <w:pStyle w:val="ListParagraph"/>
        <w:numPr>
          <w:ilvl w:val="0"/>
          <w:numId w:val="2"/>
        </w:numPr>
      </w:pPr>
      <w:r>
        <w:t>Definitions (did not review them all, but fixed some things I noticed)</w:t>
      </w:r>
    </w:p>
    <w:p w14:paraId="23679B2A" w14:textId="16448525" w:rsidR="00042417" w:rsidRDefault="00042417" w:rsidP="00042417">
      <w:pPr>
        <w:pStyle w:val="ListParagraph"/>
        <w:numPr>
          <w:ilvl w:val="1"/>
          <w:numId w:val="2"/>
        </w:numPr>
      </w:pPr>
      <w:r>
        <w:t>Repetitive properties – removed the “should” as could be used for past of future</w:t>
      </w:r>
    </w:p>
    <w:p w14:paraId="5DB49FE0" w14:textId="022A99ED" w:rsidR="00042417" w:rsidRDefault="00042417" w:rsidP="00042417">
      <w:pPr>
        <w:pStyle w:val="ListParagraph"/>
        <w:numPr>
          <w:ilvl w:val="1"/>
          <w:numId w:val="2"/>
        </w:numPr>
      </w:pPr>
      <w:r>
        <w:t>From some of the values – removed assumptions about where values are used, that belongs in the property</w:t>
      </w:r>
    </w:p>
    <w:p w14:paraId="375FD27E" w14:textId="4054C789" w:rsidR="0095528C" w:rsidRDefault="0095528C" w:rsidP="00042417">
      <w:pPr>
        <w:pStyle w:val="ListParagraph"/>
        <w:numPr>
          <w:ilvl w:val="1"/>
          <w:numId w:val="2"/>
        </w:numPr>
      </w:pPr>
      <w:r>
        <w:t>Removed “statement about” a several situations  which are not the statement</w:t>
      </w:r>
    </w:p>
    <w:p w14:paraId="0F77A678" w14:textId="2A5446A4" w:rsidR="0095528C" w:rsidRDefault="0095528C" w:rsidP="00042417">
      <w:pPr>
        <w:pStyle w:val="ListParagraph"/>
        <w:numPr>
          <w:ilvl w:val="1"/>
          <w:numId w:val="2"/>
        </w:numPr>
      </w:pPr>
      <w:r>
        <w:t>Defined laterality (badly?)</w:t>
      </w:r>
    </w:p>
    <w:p w14:paraId="09D5AA7D" w14:textId="42B284DD" w:rsidR="00154CFA" w:rsidRPr="00DB6A1E" w:rsidRDefault="00154CFA" w:rsidP="00154CFA">
      <w:pPr>
        <w:pStyle w:val="Heading3"/>
      </w:pPr>
      <w:r>
        <w:t xml:space="preserve">Example 1 </w:t>
      </w:r>
    </w:p>
    <w:p w14:paraId="64FA2352" w14:textId="09347213" w:rsidR="00154CFA" w:rsidRDefault="00154CFA" w:rsidP="00154CFA">
      <w:r>
        <w:t xml:space="preserve">The scenario for the first example is a healthcare professional takes the systolic blood pressure for the patient and the result is recorded. Although there are many more MDMI Business Elements necessary to completely and precisely describe this Situation, the three MDMI Business Elements used for this example are VitalSignObservationFocus, VitalSignObservationMeasurement, and VitalSignObservationAuthorPersonLegalName. </w:t>
      </w:r>
    </w:p>
    <w:p w14:paraId="6B29FD8B" w14:textId="77777777" w:rsidR="00154CFA" w:rsidRDefault="00154CFA" w:rsidP="00154CFA"/>
    <w:p w14:paraId="44F0A7E5" w14:textId="77777777" w:rsidR="00154CFA" w:rsidRDefault="00154CFA" w:rsidP="00154CFA">
      <w:r>
        <w:t xml:space="preserve">In this first example, all three StatementContext properties are the same.  </w:t>
      </w:r>
    </w:p>
    <w:p w14:paraId="5F65D355" w14:textId="77777777" w:rsidR="00154CFA" w:rsidRDefault="00154CFA" w:rsidP="00154CFA"/>
    <w:p w14:paraId="6069473B" w14:textId="77777777" w:rsidR="00154CFA" w:rsidRDefault="00154CFA" w:rsidP="00154CFA">
      <w:pPr>
        <w:ind w:left="720"/>
      </w:pPr>
      <w:r>
        <w:t xml:space="preserve">StatementContext: The StatementContext is a Statement about a Situation that is </w:t>
      </w:r>
      <w:r w:rsidRPr="00597F80">
        <w:rPr>
          <w:strike/>
        </w:rPr>
        <w:t>an Occurrence of an Event which was</w:t>
      </w:r>
      <w:r>
        <w:t xml:space="preserve"> the Activity of an Observation about a Health Condition that is a Vital Sign.</w:t>
      </w:r>
    </w:p>
    <w:p w14:paraId="41DE9D17" w14:textId="77777777" w:rsidR="00154CFA" w:rsidRDefault="00154CFA" w:rsidP="00154CFA">
      <w:pPr>
        <w:ind w:left="720"/>
      </w:pPr>
      <w:r>
        <w:tab/>
      </w:r>
    </w:p>
    <w:p w14:paraId="143D6276" w14:textId="77777777" w:rsidR="00154CFA" w:rsidRDefault="00154CFA" w:rsidP="00154CFA">
      <w:pPr>
        <w:ind w:left="720"/>
      </w:pPr>
    </w:p>
    <w:p w14:paraId="11F6F9F3" w14:textId="77777777" w:rsidR="00154CFA" w:rsidRDefault="00154CFA" w:rsidP="00154CFA">
      <w:r>
        <w:t>The DataElementConcept property is different for each 3 MDMI Business Elements.</w:t>
      </w:r>
    </w:p>
    <w:p w14:paraId="4ADF91C7" w14:textId="77777777" w:rsidR="00154CFA" w:rsidRDefault="00154CFA" w:rsidP="00154CFA"/>
    <w:p w14:paraId="7DE86977" w14:textId="77777777" w:rsidR="00154CFA" w:rsidRDefault="00154CFA" w:rsidP="00154CFA">
      <w:pPr>
        <w:ind w:left="720"/>
      </w:pPr>
      <w:r>
        <w:t>For the Systolic Blood Pressure,</w:t>
      </w:r>
    </w:p>
    <w:p w14:paraId="5822E2D4" w14:textId="17928A41" w:rsidR="00154CFA" w:rsidRDefault="00154CFA" w:rsidP="00154CFA">
      <w:pPr>
        <w:ind w:left="720"/>
      </w:pPr>
      <w:r>
        <w:t xml:space="preserve">DataElementConcept property: has a Value that is a Focus. </w:t>
      </w:r>
    </w:p>
    <w:p w14:paraId="6BCE8B72" w14:textId="05AD533A" w:rsidR="00597F80" w:rsidRDefault="00597F80" w:rsidP="00597F80">
      <w:pPr>
        <w:pStyle w:val="ListParagraph"/>
        <w:numPr>
          <w:ilvl w:val="0"/>
          <w:numId w:val="1"/>
        </w:numPr>
      </w:pPr>
      <w:r>
        <w:t>I think this is hasClassification (of the situation)</w:t>
      </w:r>
    </w:p>
    <w:p w14:paraId="4D64CEBC" w14:textId="77777777" w:rsidR="00154CFA" w:rsidRDefault="00154CFA" w:rsidP="00154CFA">
      <w:pPr>
        <w:ind w:left="720"/>
      </w:pPr>
    </w:p>
    <w:p w14:paraId="2F5BD578" w14:textId="77777777" w:rsidR="00154CFA" w:rsidRDefault="00154CFA" w:rsidP="00154CFA">
      <w:pPr>
        <w:ind w:left="720"/>
      </w:pPr>
      <w:r>
        <w:t>For the Result.</w:t>
      </w:r>
    </w:p>
    <w:p w14:paraId="711927E5" w14:textId="655E90A4" w:rsidR="00154CFA" w:rsidRDefault="00154CFA" w:rsidP="00154CFA">
      <w:pPr>
        <w:ind w:left="720"/>
      </w:pPr>
      <w:r>
        <w:t>DataElementConcept property: has a Value that is a Measurement.</w:t>
      </w:r>
    </w:p>
    <w:p w14:paraId="77DFC2BC" w14:textId="249D62F1" w:rsidR="00597F80" w:rsidRDefault="00597F80" w:rsidP="00597F80">
      <w:pPr>
        <w:pStyle w:val="ListParagraph"/>
        <w:numPr>
          <w:ilvl w:val="0"/>
          <w:numId w:val="1"/>
        </w:numPr>
      </w:pPr>
      <w:r>
        <w:t>Added observes vital sign value as property chain</w:t>
      </w:r>
    </w:p>
    <w:p w14:paraId="6D1C6B15" w14:textId="77777777" w:rsidR="00154CFA" w:rsidRDefault="00154CFA" w:rsidP="00154CFA">
      <w:pPr>
        <w:ind w:left="720"/>
      </w:pPr>
    </w:p>
    <w:p w14:paraId="7644FE3C" w14:textId="77777777" w:rsidR="00154CFA" w:rsidRDefault="00154CFA" w:rsidP="00154CFA">
      <w:pPr>
        <w:ind w:left="720"/>
      </w:pPr>
      <w:r>
        <w:t xml:space="preserve">For the AuthorPersonLegalName, </w:t>
      </w:r>
    </w:p>
    <w:p w14:paraId="4FDA3C81" w14:textId="7A3C763B" w:rsidR="00154CFA" w:rsidRDefault="00154CFA" w:rsidP="00154CFA">
      <w:pPr>
        <w:ind w:left="720"/>
      </w:pPr>
      <w:r>
        <w:t>DataElementConcept property: has Author is Person has Legal Name.</w:t>
      </w:r>
    </w:p>
    <w:p w14:paraId="7C909CAE" w14:textId="3DB66A3C" w:rsidR="00042417" w:rsidRDefault="00042417" w:rsidP="00042417">
      <w:pPr>
        <w:pStyle w:val="ListParagraph"/>
        <w:numPr>
          <w:ilvl w:val="0"/>
          <w:numId w:val="1"/>
        </w:numPr>
      </w:pPr>
      <w:r>
        <w:t>We have this: Context is author, property is “has legal name”</w:t>
      </w:r>
    </w:p>
    <w:p w14:paraId="025012AF" w14:textId="77777777" w:rsidR="00154CFA" w:rsidRPr="004A0932" w:rsidRDefault="00154CFA" w:rsidP="00154CFA"/>
    <w:p w14:paraId="54E973AD" w14:textId="77777777" w:rsidR="00154CFA" w:rsidRDefault="00154CFA" w:rsidP="00154CFA">
      <w:pPr>
        <w:pStyle w:val="Heading3"/>
      </w:pPr>
      <w:r>
        <w:t>Example 2</w:t>
      </w:r>
    </w:p>
    <w:p w14:paraId="1B07A538" w14:textId="77777777" w:rsidR="00154CFA" w:rsidRDefault="00154CFA" w:rsidP="00154CFA">
      <w:r>
        <w:t xml:space="preserve">The scenario for the second example is the nurse gives the patient one tablet by mouth of </w:t>
      </w:r>
      <w:r w:rsidRPr="00C0177A">
        <w:t>500 milligram</w:t>
      </w:r>
      <w:r>
        <w:t xml:space="preserve">s of </w:t>
      </w:r>
      <w:r w:rsidRPr="00C0177A">
        <w:t>paracetamol</w:t>
      </w:r>
      <w:r>
        <w:t xml:space="preserve"> for relief of pain at 3PM ET on 2/20/2020. </w:t>
      </w:r>
      <w:r w:rsidRPr="00C0177A">
        <w:t xml:space="preserve"> </w:t>
      </w:r>
      <w:r>
        <w:t>The three MDMI Business Elements are for this example are MedicationActivityStartDate, MedicationActivityRoute, and MedicationActivityMedicationProduct.</w:t>
      </w:r>
    </w:p>
    <w:p w14:paraId="0F5A1902" w14:textId="77777777" w:rsidR="00154CFA" w:rsidRDefault="00154CFA" w:rsidP="00154CFA"/>
    <w:p w14:paraId="0E7E1608" w14:textId="77777777" w:rsidR="00154CFA" w:rsidRDefault="00154CFA" w:rsidP="00154CFA">
      <w:r>
        <w:t xml:space="preserve">As in the first example, all three StatementContext properties for the second example are the same.  </w:t>
      </w:r>
    </w:p>
    <w:p w14:paraId="161FDC25" w14:textId="77777777" w:rsidR="00154CFA" w:rsidRDefault="00154CFA" w:rsidP="00154CFA"/>
    <w:p w14:paraId="5F4D237F" w14:textId="7E26DC50" w:rsidR="00154CFA" w:rsidRDefault="00154CFA" w:rsidP="00154CFA">
      <w:pPr>
        <w:ind w:left="720"/>
      </w:pPr>
      <w:r>
        <w:t>StatementContext: The StatementContext is a Statement about a Situation is an Occurrence is an Event is an Activity is a Clinical Activity is a MedicationActivity.</w:t>
      </w:r>
    </w:p>
    <w:p w14:paraId="33DEE7FE" w14:textId="781291A8" w:rsidR="0095528C" w:rsidRDefault="0095528C" w:rsidP="0095528C">
      <w:pPr>
        <w:pStyle w:val="ListParagraph"/>
        <w:numPr>
          <w:ilvl w:val="0"/>
          <w:numId w:val="1"/>
        </w:numPr>
      </w:pPr>
      <w:r>
        <w:t xml:space="preserve">Can’t we just say: </w:t>
      </w:r>
      <w:r>
        <w:t>The StatementContext is a MedicationActivity</w:t>
      </w:r>
      <w:r>
        <w:t>?</w:t>
      </w:r>
    </w:p>
    <w:p w14:paraId="2D57B7D9" w14:textId="77777777" w:rsidR="00154CFA" w:rsidRDefault="00154CFA" w:rsidP="00154CFA">
      <w:pPr>
        <w:ind w:left="720"/>
      </w:pPr>
      <w:r>
        <w:lastRenderedPageBreak/>
        <w:tab/>
      </w:r>
    </w:p>
    <w:p w14:paraId="1934CB36" w14:textId="77777777" w:rsidR="00154CFA" w:rsidRDefault="00154CFA" w:rsidP="00154CFA">
      <w:pPr>
        <w:ind w:left="720"/>
      </w:pPr>
    </w:p>
    <w:p w14:paraId="1964A61E" w14:textId="77777777" w:rsidR="00154CFA" w:rsidRDefault="00154CFA" w:rsidP="00154CFA">
      <w:r>
        <w:t>The DataElementConcept property is different for each 3 MDMI Business Elements.</w:t>
      </w:r>
    </w:p>
    <w:p w14:paraId="45459C06" w14:textId="77777777" w:rsidR="00154CFA" w:rsidRDefault="00154CFA" w:rsidP="00154CFA"/>
    <w:p w14:paraId="1A7F64D4" w14:textId="77777777" w:rsidR="00154CFA" w:rsidRDefault="00154CFA" w:rsidP="00154CFA">
      <w:pPr>
        <w:ind w:left="720"/>
      </w:pPr>
      <w:r>
        <w:t>For the Data,</w:t>
      </w:r>
    </w:p>
    <w:p w14:paraId="244BD9E8" w14:textId="7B6AD6DC" w:rsidR="00154CFA" w:rsidRDefault="00154CFA" w:rsidP="00154CFA">
      <w:pPr>
        <w:ind w:left="720"/>
      </w:pPr>
      <w:r>
        <w:t xml:space="preserve">DataElementConcept property: is a Value is StartDate. </w:t>
      </w:r>
    </w:p>
    <w:p w14:paraId="4CC1A770" w14:textId="49515610" w:rsidR="0095528C" w:rsidRDefault="0095528C" w:rsidP="0095528C">
      <w:pPr>
        <w:pStyle w:val="ListParagraph"/>
        <w:numPr>
          <w:ilvl w:val="0"/>
          <w:numId w:val="1"/>
        </w:numPr>
      </w:pPr>
      <w:r>
        <w:t>We have that: hasStartDate (from temporal)</w:t>
      </w:r>
    </w:p>
    <w:p w14:paraId="0CF3584D" w14:textId="77777777" w:rsidR="00154CFA" w:rsidRDefault="00154CFA" w:rsidP="00154CFA">
      <w:pPr>
        <w:ind w:left="720"/>
      </w:pPr>
    </w:p>
    <w:p w14:paraId="6E8F2C3B" w14:textId="77777777" w:rsidR="00154CFA" w:rsidRDefault="00154CFA" w:rsidP="00154CFA">
      <w:pPr>
        <w:ind w:left="720"/>
      </w:pPr>
      <w:r>
        <w:t>For the Route.</w:t>
      </w:r>
    </w:p>
    <w:p w14:paraId="05A0BE5C" w14:textId="505300C7" w:rsidR="00154CFA" w:rsidRDefault="00154CFA" w:rsidP="00154CFA">
      <w:pPr>
        <w:ind w:left="720"/>
      </w:pPr>
      <w:r>
        <w:t>DataElementConcept property: is a Value is a Route.</w:t>
      </w:r>
    </w:p>
    <w:p w14:paraId="1B51C10A" w14:textId="5E2EAAEA" w:rsidR="00EB03E8" w:rsidRDefault="00EB03E8" w:rsidP="00EB03E8">
      <w:pPr>
        <w:pStyle w:val="ListParagraph"/>
        <w:numPr>
          <w:ilvl w:val="0"/>
          <w:numId w:val="1"/>
        </w:numPr>
      </w:pPr>
      <w:r>
        <w:t>We have that: hasRoute (from meddicationActivity)</w:t>
      </w:r>
      <w:bookmarkStart w:id="0" w:name="_GoBack"/>
      <w:bookmarkEnd w:id="0"/>
    </w:p>
    <w:p w14:paraId="02B38AB2" w14:textId="77777777" w:rsidR="00154CFA" w:rsidRDefault="00154CFA" w:rsidP="00154CFA">
      <w:pPr>
        <w:ind w:left="720"/>
      </w:pPr>
    </w:p>
    <w:p w14:paraId="3CDC75C7" w14:textId="1361B7D7" w:rsidR="00154CFA" w:rsidRDefault="00154CFA" w:rsidP="00154CFA">
      <w:pPr>
        <w:ind w:left="720"/>
      </w:pPr>
      <w:r>
        <w:t xml:space="preserve">For the MedicationProduct, </w:t>
      </w:r>
    </w:p>
    <w:p w14:paraId="26D67F4F" w14:textId="60419DE3" w:rsidR="00EB03E8" w:rsidRDefault="00EB03E8" w:rsidP="00EB03E8">
      <w:pPr>
        <w:pStyle w:val="ListParagraph"/>
        <w:numPr>
          <w:ilvl w:val="0"/>
          <w:numId w:val="1"/>
        </w:numPr>
      </w:pPr>
      <w:r>
        <w:t>We have that: hasId (from entity)</w:t>
      </w:r>
    </w:p>
    <w:p w14:paraId="709F2617" w14:textId="77777777" w:rsidR="00154CFA" w:rsidRDefault="00154CFA" w:rsidP="00154CFA">
      <w:r>
        <w:t>DataElementConcept property: is a Medication has a Value is a MedicationProduct is an Identifier</w:t>
      </w:r>
    </w:p>
    <w:p w14:paraId="4A4AAF0C" w14:textId="77777777" w:rsidR="00FC2162" w:rsidRDefault="00FC2162"/>
    <w:sectPr w:rsidR="00FC21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AC3375"/>
    <w:multiLevelType w:val="hybridMultilevel"/>
    <w:tmpl w:val="7AE291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65C92E6A"/>
    <w:multiLevelType w:val="hybridMultilevel"/>
    <w:tmpl w:val="C5944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DOxMDI2tDA0MLRQ0lEKTi0uzszPAykwqgUAnAfXzCwAAAA="/>
  </w:docVars>
  <w:rsids>
    <w:rsidRoot w:val="00154CFA"/>
    <w:rsid w:val="00042417"/>
    <w:rsid w:val="00154CFA"/>
    <w:rsid w:val="00597F80"/>
    <w:rsid w:val="0095528C"/>
    <w:rsid w:val="009B1F4D"/>
    <w:rsid w:val="00B93768"/>
    <w:rsid w:val="00E75A45"/>
    <w:rsid w:val="00EB03E8"/>
    <w:rsid w:val="00FC21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AB92B"/>
  <w15:chartTrackingRefBased/>
  <w15:docId w15:val="{F561F611-7CD3-4261-B728-A02CB51CE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CFA"/>
    <w:pPr>
      <w:kinsoku w:val="0"/>
      <w:spacing w:before="60" w:after="60" w:line="240" w:lineRule="auto"/>
    </w:pPr>
    <w:rPr>
      <w:rFonts w:ascii="Times New Roman" w:eastAsia="Times New Roman" w:hAnsi="Times New Roman" w:cs="Times New Roman"/>
      <w:sz w:val="20"/>
      <w:szCs w:val="24"/>
    </w:rPr>
  </w:style>
  <w:style w:type="paragraph" w:styleId="Heading3">
    <w:name w:val="heading 3"/>
    <w:basedOn w:val="Normal"/>
    <w:next w:val="Normal"/>
    <w:link w:val="Heading3Char"/>
    <w:uiPriority w:val="9"/>
    <w:unhideWhenUsed/>
    <w:qFormat/>
    <w:rsid w:val="00154CFA"/>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54CFA"/>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154CFA"/>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CFA"/>
    <w:rPr>
      <w:rFonts w:ascii="Segoe UI" w:eastAsia="Times New Roman" w:hAnsi="Segoe UI" w:cs="Segoe UI"/>
      <w:sz w:val="18"/>
      <w:szCs w:val="18"/>
    </w:rPr>
  </w:style>
  <w:style w:type="paragraph" w:styleId="ListParagraph">
    <w:name w:val="List Paragraph"/>
    <w:basedOn w:val="Normal"/>
    <w:uiPriority w:val="34"/>
    <w:qFormat/>
    <w:rsid w:val="00597F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9</TotalTime>
  <Pages>2</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 Lord</dc:creator>
  <cp:keywords/>
  <dc:description/>
  <cp:lastModifiedBy>Cory Casanave</cp:lastModifiedBy>
  <cp:revision>6</cp:revision>
  <dcterms:created xsi:type="dcterms:W3CDTF">2020-02-20T02:20:00Z</dcterms:created>
  <dcterms:modified xsi:type="dcterms:W3CDTF">2020-02-22T15:34:00Z</dcterms:modified>
</cp:coreProperties>
</file>